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0CE05936" w:rsidR="00633892" w:rsidRPr="00BA1493" w:rsidRDefault="008243A0" w:rsidP="00803B2A">
      <w:pPr>
        <w:spacing w:after="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2BA3D584" w:rsidR="00633892" w:rsidRPr="00BA1493" w:rsidRDefault="00BA1493" w:rsidP="00803B2A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705AA21F" w14:textId="6C5CAAA1" w:rsidR="003F7F47" w:rsidRDefault="003F7F47" w:rsidP="00803B2A">
      <w:pPr>
        <w:spacing w:after="0"/>
        <w:jc w:val="center"/>
        <w:rPr>
          <w:szCs w:val="24"/>
        </w:rPr>
      </w:pPr>
      <w:r>
        <w:rPr>
          <w:szCs w:val="24"/>
        </w:rPr>
        <w:t>[</w:t>
      </w:r>
      <w:r w:rsidR="00E674E6">
        <w:rPr>
          <w:szCs w:val="24"/>
        </w:rPr>
        <w:t>R</w:t>
      </w:r>
      <w:r>
        <w:rPr>
          <w:szCs w:val="24"/>
        </w:rPr>
        <w:t>ühma number]</w:t>
      </w: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4BEFD158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23AC8F04" w:rsidR="00633892" w:rsidRDefault="003F7F47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b/>
          <w:bCs/>
          <w:szCs w:val="24"/>
        </w:rPr>
        <w:t>[REFERAADI</w:t>
      </w:r>
      <w:r w:rsidR="00BA1493">
        <w:rPr>
          <w:rFonts w:cs="Times New Roman"/>
          <w:b/>
          <w:bCs/>
          <w:szCs w:val="24"/>
        </w:rPr>
        <w:t xml:space="preserve"> PEALKIRI</w:t>
      </w:r>
      <w:r>
        <w:rPr>
          <w:rFonts w:cs="Times New Roman"/>
          <w:b/>
          <w:bCs/>
          <w:szCs w:val="24"/>
        </w:rPr>
        <w:t>]</w:t>
      </w:r>
      <w:r w:rsidR="00633892">
        <w:br/>
      </w:r>
    </w:p>
    <w:p w14:paraId="0C2ADC9B" w14:textId="2A2BC5C8" w:rsidR="003F7F47" w:rsidRDefault="00BC34F8" w:rsidP="003F7F47">
      <w:pPr>
        <w:spacing w:after="0"/>
        <w:jc w:val="center"/>
        <w:rPr>
          <w:szCs w:val="24"/>
        </w:rPr>
      </w:pPr>
      <w:r>
        <w:rPr>
          <w:szCs w:val="24"/>
        </w:rPr>
        <w:t>R</w:t>
      </w:r>
      <w:r w:rsidR="003F7F47">
        <w:rPr>
          <w:szCs w:val="24"/>
        </w:rPr>
        <w:t>eferaat õppeaines [õppeaine nimetus]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E041B1F" w14:textId="5DE92121" w:rsidR="003F7F47" w:rsidRDefault="00F525DD" w:rsidP="003F7F47">
      <w:pPr>
        <w:spacing w:after="0"/>
        <w:jc w:val="right"/>
        <w:rPr>
          <w:szCs w:val="24"/>
        </w:rPr>
      </w:pPr>
      <w:r>
        <w:rPr>
          <w:szCs w:val="24"/>
        </w:rPr>
        <w:t>Juhendaja</w:t>
      </w:r>
      <w:r w:rsidR="003F7F47">
        <w:rPr>
          <w:szCs w:val="24"/>
        </w:rPr>
        <w:t xml:space="preserve"> [</w:t>
      </w:r>
      <w:r w:rsidR="00214F7E">
        <w:rPr>
          <w:szCs w:val="24"/>
        </w:rPr>
        <w:t>J</w:t>
      </w:r>
      <w:r w:rsidR="003F7F47">
        <w:rPr>
          <w:szCs w:val="24"/>
        </w:rPr>
        <w:t>uhendaja nimi]</w:t>
      </w: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567F3B66" w14:textId="77777777" w:rsidR="00803B2A" w:rsidRDefault="00803B2A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00F16BD3" w14:textId="1ABDCA6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</w:t>
      </w:r>
      <w:r w:rsidR="00E703BC">
        <w:rPr>
          <w:rFonts w:cs="Times New Roman"/>
          <w:szCs w:val="24"/>
        </w:rPr>
        <w:t>23</w:t>
      </w:r>
    </w:p>
    <w:p w14:paraId="527331E2" w14:textId="77777777" w:rsidR="00BA1493" w:rsidRDefault="00BA1493" w:rsidP="00BA1493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799FD9C" w14:textId="77777777" w:rsidR="003F7F47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5229" w:history="1">
            <w:r w:rsidR="003F7F47" w:rsidRPr="00C2359D">
              <w:rPr>
                <w:rStyle w:val="Hperlink"/>
                <w:noProof/>
              </w:rPr>
              <w:t>SISSEJUHAT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2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3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29A31AE5" w14:textId="77777777" w:rsidR="003F7F47" w:rsidRDefault="00E703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0" w:history="1">
            <w:r w:rsidR="003F7F47" w:rsidRPr="00C2359D">
              <w:rPr>
                <w:rStyle w:val="Hperlink"/>
                <w:noProof/>
              </w:rPr>
              <w:t>1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0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14B9922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1" w:history="1">
            <w:r w:rsidR="003F7F47" w:rsidRPr="00C2359D">
              <w:rPr>
                <w:rStyle w:val="Hperlink"/>
                <w:noProof/>
              </w:rPr>
              <w:t>1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1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C3E944D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2" w:history="1">
            <w:r w:rsidR="003F7F47" w:rsidRPr="00C2359D">
              <w:rPr>
                <w:rStyle w:val="Hperlink"/>
                <w:rFonts w:eastAsia="Times New Roman"/>
                <w:noProof/>
              </w:rPr>
              <w:t>1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rFonts w:eastAsia="Times New Roman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2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07CC3DFF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3" w:history="1">
            <w:r w:rsidR="003F7F47" w:rsidRPr="00C2359D">
              <w:rPr>
                <w:rStyle w:val="Hperlink"/>
                <w:noProof/>
              </w:rPr>
              <w:t>1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3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1730207" w14:textId="77777777" w:rsidR="003F7F47" w:rsidRDefault="00E703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4" w:history="1">
            <w:r w:rsidR="003F7F47" w:rsidRPr="00C2359D">
              <w:rPr>
                <w:rStyle w:val="Hperlink"/>
                <w:noProof/>
              </w:rPr>
              <w:t>2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4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421AEB1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5" w:history="1">
            <w:r w:rsidR="003F7F47" w:rsidRPr="00C2359D">
              <w:rPr>
                <w:rStyle w:val="Hperlink"/>
                <w:noProof/>
              </w:rPr>
              <w:t>2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5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B37A892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6" w:history="1">
            <w:r w:rsidR="003F7F47" w:rsidRPr="00C2359D">
              <w:rPr>
                <w:rStyle w:val="Hperlink"/>
                <w:noProof/>
              </w:rPr>
              <w:t>2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6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314AD503" w14:textId="77777777" w:rsidR="003F7F47" w:rsidRDefault="00E703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7" w:history="1">
            <w:r w:rsidR="003F7F47" w:rsidRPr="00C2359D">
              <w:rPr>
                <w:rStyle w:val="Hperlink"/>
                <w:bCs/>
                <w:noProof/>
              </w:rPr>
              <w:t>2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bCs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7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1EDAA41E" w14:textId="77777777" w:rsidR="003F7F47" w:rsidRDefault="00E703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8" w:history="1">
            <w:r w:rsidR="003F7F47" w:rsidRPr="00C2359D">
              <w:rPr>
                <w:rStyle w:val="Hperlink"/>
                <w:noProof/>
              </w:rPr>
              <w:t>3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Arutelu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8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6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4D6C613" w14:textId="77777777" w:rsidR="003F7F47" w:rsidRDefault="00E703BC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9" w:history="1">
            <w:r w:rsidR="003F7F47" w:rsidRPr="00C2359D">
              <w:rPr>
                <w:rStyle w:val="Hperlink"/>
                <w:noProof/>
              </w:rPr>
              <w:t>KASUTATUD KIRJAND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7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0" w:name="_Toc18075229"/>
      <w:r w:rsidRPr="00545755">
        <w:lastRenderedPageBreak/>
        <w:t>SISSEJUHATUS</w:t>
      </w:r>
      <w:bookmarkEnd w:id="0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Pr="0077755E" w:rsidRDefault="00BA1493" w:rsidP="003665F3">
      <w:pPr>
        <w:pStyle w:val="Pealkiri1"/>
      </w:pPr>
      <w:bookmarkStart w:id="1" w:name="_Toc18075230"/>
      <w:r w:rsidRPr="0077755E">
        <w:lastRenderedPageBreak/>
        <w:t>Pealkiri</w:t>
      </w:r>
      <w:bookmarkEnd w:id="1"/>
    </w:p>
    <w:p w14:paraId="734ABC1F" w14:textId="0934B54D" w:rsidR="002E3BB6" w:rsidRPr="0077755E" w:rsidRDefault="00BA1493" w:rsidP="00157B71">
      <w:pPr>
        <w:pStyle w:val="Pealkiri2"/>
        <w:rPr>
          <w:lang w:eastAsia="et-EE"/>
        </w:rPr>
      </w:pPr>
      <w:bookmarkStart w:id="2" w:name="_Toc18075231"/>
      <w:r w:rsidRPr="0077755E">
        <w:t>Alapealkiri</w:t>
      </w:r>
      <w:bookmarkEnd w:id="2"/>
    </w:p>
    <w:p w14:paraId="1983E5B8" w14:textId="5C52A984" w:rsidR="360247CC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51D6F4BD" w14:textId="68A00B07" w:rsidR="002E3BB6" w:rsidRPr="0077755E" w:rsidRDefault="00BA1493" w:rsidP="360247CC">
      <w:pPr>
        <w:pStyle w:val="Pealkiri2"/>
        <w:rPr>
          <w:rFonts w:eastAsia="Times New Roman"/>
          <w:lang w:eastAsia="et-EE"/>
        </w:rPr>
      </w:pPr>
      <w:bookmarkStart w:id="3" w:name="_Toc18075232"/>
      <w:r w:rsidRPr="0077755E">
        <w:rPr>
          <w:rFonts w:eastAsia="Times New Roman"/>
          <w:lang w:eastAsia="et-EE"/>
        </w:rPr>
        <w:t>Alapealkiri</w:t>
      </w:r>
      <w:bookmarkEnd w:id="3"/>
    </w:p>
    <w:p w14:paraId="05E7E62D" w14:textId="77777777" w:rsidR="00BA1493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13DC011" w14:textId="6BAE8FDB" w:rsidR="00050E4F" w:rsidRPr="0077755E" w:rsidRDefault="00F12E1B" w:rsidP="39BABAB1">
      <w:pPr>
        <w:pStyle w:val="Pealkiri2"/>
        <w:rPr>
          <w:lang w:eastAsia="et-EE"/>
        </w:rPr>
      </w:pPr>
      <w:bookmarkStart w:id="4" w:name="_Toc18075233"/>
      <w:r w:rsidRPr="0077755E">
        <w:rPr>
          <w:lang w:eastAsia="et-EE"/>
        </w:rPr>
        <w:t>Alapealkiri</w:t>
      </w:r>
      <w:bookmarkEnd w:id="4"/>
    </w:p>
    <w:p w14:paraId="2C760D89" w14:textId="77777777" w:rsidR="00BA1493" w:rsidRPr="00BA1493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Pr="0077755E" w:rsidRDefault="00F12E1B" w:rsidP="003665F3">
      <w:pPr>
        <w:pStyle w:val="Pealkiri1"/>
      </w:pPr>
      <w:bookmarkStart w:id="5" w:name="_Toc18075234"/>
      <w:r w:rsidRPr="0077755E">
        <w:lastRenderedPageBreak/>
        <w:t>Pea</w:t>
      </w:r>
      <w:r w:rsidR="00321591" w:rsidRPr="0077755E">
        <w:t>lkiri</w:t>
      </w:r>
      <w:bookmarkEnd w:id="5"/>
    </w:p>
    <w:p w14:paraId="4B5AAEEF" w14:textId="1927899D" w:rsidR="00633892" w:rsidRPr="0077755E" w:rsidRDefault="00F12E1B" w:rsidP="005D4B15">
      <w:pPr>
        <w:pStyle w:val="Pealkiri2"/>
      </w:pPr>
      <w:bookmarkStart w:id="6" w:name="_Toc18075235"/>
      <w:r w:rsidRPr="0077755E">
        <w:t>Alapealkiri</w:t>
      </w:r>
      <w:bookmarkEnd w:id="6"/>
    </w:p>
    <w:p w14:paraId="1D16F77F" w14:textId="77777777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1B09ECFC" w14:textId="24655FB1" w:rsidR="00633892" w:rsidRPr="0077755E" w:rsidRDefault="00F12E1B" w:rsidP="39BABAB1">
      <w:pPr>
        <w:pStyle w:val="Pealkiri2"/>
        <w:rPr>
          <w:rFonts w:cs="Times New Roman"/>
        </w:rPr>
      </w:pPr>
      <w:bookmarkStart w:id="7" w:name="_Toc18075236"/>
      <w:r w:rsidRPr="0077755E">
        <w:rPr>
          <w:rFonts w:cs="Times New Roman"/>
        </w:rPr>
        <w:t>Alapealkiri</w:t>
      </w:r>
      <w:bookmarkEnd w:id="7"/>
    </w:p>
    <w:p w14:paraId="5AD85272" w14:textId="77777777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D6B81FB" w14:textId="22787ABF" w:rsidR="00E8142D" w:rsidRPr="0077755E" w:rsidRDefault="00F12E1B" w:rsidP="1A915272">
      <w:pPr>
        <w:pStyle w:val="Pealkiri2"/>
        <w:rPr>
          <w:rFonts w:cs="Times New Roman"/>
          <w:bCs/>
        </w:rPr>
      </w:pPr>
      <w:bookmarkStart w:id="8" w:name="_Toc18075237"/>
      <w:r w:rsidRPr="0077755E">
        <w:rPr>
          <w:rFonts w:cs="Times New Roman"/>
          <w:bCs/>
        </w:rPr>
        <w:t>Alapealkiri</w:t>
      </w:r>
      <w:bookmarkEnd w:id="8"/>
    </w:p>
    <w:p w14:paraId="1ACDD25A" w14:textId="0E91433E" w:rsidR="00F12E1B" w:rsidRPr="00BA1493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9" w:name="_KASUTATUD_KIRJANDUS"/>
      <w:bookmarkStart w:id="10" w:name="_5._UURIMISTÖÖ_EETILISED"/>
      <w:bookmarkStart w:id="11" w:name="_Toc18075238"/>
      <w:bookmarkEnd w:id="9"/>
      <w:bookmarkEnd w:id="10"/>
      <w:r>
        <w:lastRenderedPageBreak/>
        <w:t>Arutelu</w:t>
      </w:r>
      <w:bookmarkEnd w:id="11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2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13" w:name="_Toc18075239"/>
      <w:r>
        <w:lastRenderedPageBreak/>
        <w:t>KASUTATUD KIRJANDUS</w:t>
      </w:r>
      <w:bookmarkEnd w:id="12"/>
      <w:bookmarkEnd w:id="13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F9C6F" w14:textId="77777777" w:rsidR="00A948EE" w:rsidRDefault="00A948EE" w:rsidP="001C56E9">
      <w:pPr>
        <w:spacing w:after="0" w:line="240" w:lineRule="auto"/>
      </w:pPr>
      <w:r>
        <w:separator/>
      </w:r>
    </w:p>
  </w:endnote>
  <w:endnote w:type="continuationSeparator" w:id="0">
    <w:p w14:paraId="117569BC" w14:textId="77777777" w:rsidR="00A948EE" w:rsidRDefault="00A948EE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7755E">
          <w:rPr>
            <w:rFonts w:ascii="Times New Roman" w:hAnsi="Times New Roman"/>
            <w:noProof/>
          </w:rPr>
          <w:t>7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69D76" w14:textId="77777777" w:rsidR="00A948EE" w:rsidRDefault="00A948EE" w:rsidP="001C56E9">
      <w:pPr>
        <w:spacing w:after="0" w:line="240" w:lineRule="auto"/>
      </w:pPr>
      <w:r>
        <w:separator/>
      </w:r>
    </w:p>
  </w:footnote>
  <w:footnote w:type="continuationSeparator" w:id="0">
    <w:p w14:paraId="0DFCDB79" w14:textId="77777777" w:rsidR="00A948EE" w:rsidRDefault="00A948EE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127193820">
    <w:abstractNumId w:val="20"/>
  </w:num>
  <w:num w:numId="2" w16cid:durableId="1774082653">
    <w:abstractNumId w:val="21"/>
  </w:num>
  <w:num w:numId="3" w16cid:durableId="1023826725">
    <w:abstractNumId w:val="30"/>
  </w:num>
  <w:num w:numId="4" w16cid:durableId="100607138">
    <w:abstractNumId w:val="15"/>
  </w:num>
  <w:num w:numId="5" w16cid:durableId="42220078">
    <w:abstractNumId w:val="22"/>
  </w:num>
  <w:num w:numId="6" w16cid:durableId="217321678">
    <w:abstractNumId w:val="0"/>
  </w:num>
  <w:num w:numId="7" w16cid:durableId="231239035">
    <w:abstractNumId w:val="27"/>
  </w:num>
  <w:num w:numId="8" w16cid:durableId="423841245">
    <w:abstractNumId w:val="26"/>
  </w:num>
  <w:num w:numId="9" w16cid:durableId="2064792215">
    <w:abstractNumId w:val="13"/>
  </w:num>
  <w:num w:numId="10" w16cid:durableId="1974091581">
    <w:abstractNumId w:val="32"/>
  </w:num>
  <w:num w:numId="11" w16cid:durableId="1615477212">
    <w:abstractNumId w:val="1"/>
  </w:num>
  <w:num w:numId="12" w16cid:durableId="1720207739">
    <w:abstractNumId w:val="10"/>
  </w:num>
  <w:num w:numId="13" w16cid:durableId="461535670">
    <w:abstractNumId w:val="18"/>
  </w:num>
  <w:num w:numId="14" w16cid:durableId="1579486042">
    <w:abstractNumId w:val="29"/>
  </w:num>
  <w:num w:numId="15" w16cid:durableId="364794159">
    <w:abstractNumId w:val="3"/>
  </w:num>
  <w:num w:numId="16" w16cid:durableId="513768748">
    <w:abstractNumId w:val="11"/>
  </w:num>
  <w:num w:numId="17" w16cid:durableId="1822113974">
    <w:abstractNumId w:val="19"/>
  </w:num>
  <w:num w:numId="18" w16cid:durableId="235865324">
    <w:abstractNumId w:val="25"/>
  </w:num>
  <w:num w:numId="19" w16cid:durableId="734279835">
    <w:abstractNumId w:val="9"/>
  </w:num>
  <w:num w:numId="20" w16cid:durableId="1755590062">
    <w:abstractNumId w:val="23"/>
  </w:num>
  <w:num w:numId="21" w16cid:durableId="1017386738">
    <w:abstractNumId w:val="14"/>
  </w:num>
  <w:num w:numId="22" w16cid:durableId="740909289">
    <w:abstractNumId w:val="7"/>
  </w:num>
  <w:num w:numId="23" w16cid:durableId="1958875176">
    <w:abstractNumId w:val="5"/>
  </w:num>
  <w:num w:numId="24" w16cid:durableId="165678808">
    <w:abstractNumId w:val="28"/>
  </w:num>
  <w:num w:numId="25" w16cid:durableId="1616060089">
    <w:abstractNumId w:val="4"/>
  </w:num>
  <w:num w:numId="26" w16cid:durableId="1355573175">
    <w:abstractNumId w:val="8"/>
  </w:num>
  <w:num w:numId="27" w16cid:durableId="1794052404">
    <w:abstractNumId w:val="17"/>
  </w:num>
  <w:num w:numId="28" w16cid:durableId="10568112">
    <w:abstractNumId w:val="2"/>
  </w:num>
  <w:num w:numId="29" w16cid:durableId="338171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169914">
    <w:abstractNumId w:val="16"/>
  </w:num>
  <w:num w:numId="31" w16cid:durableId="620842624">
    <w:abstractNumId w:val="12"/>
  </w:num>
  <w:num w:numId="32" w16cid:durableId="2120222984">
    <w:abstractNumId w:val="6"/>
  </w:num>
  <w:num w:numId="33" w16cid:durableId="14456139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14F7E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F47"/>
    <w:rsid w:val="0041005B"/>
    <w:rsid w:val="0041382A"/>
    <w:rsid w:val="00425686"/>
    <w:rsid w:val="00432C96"/>
    <w:rsid w:val="00444C29"/>
    <w:rsid w:val="004502F9"/>
    <w:rsid w:val="00454337"/>
    <w:rsid w:val="00454E9F"/>
    <w:rsid w:val="00455AD5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2071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86427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7755E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9B1"/>
    <w:rsid w:val="007D3D96"/>
    <w:rsid w:val="007D4976"/>
    <w:rsid w:val="007E228D"/>
    <w:rsid w:val="007F7E44"/>
    <w:rsid w:val="00803B2A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1B52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948EE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C34F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0CD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674E6"/>
    <w:rsid w:val="00E703BC"/>
    <w:rsid w:val="00E8142D"/>
    <w:rsid w:val="00E81E5A"/>
    <w:rsid w:val="00E8472B"/>
    <w:rsid w:val="00E931F4"/>
    <w:rsid w:val="00E9651F"/>
    <w:rsid w:val="00E9752C"/>
    <w:rsid w:val="00EA0A92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525DD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8600F7-A81D-486C-801A-AFE9886FF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6</Words>
  <Characters>1143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2</cp:revision>
  <cp:lastPrinted>2017-09-12T09:14:00Z</cp:lastPrinted>
  <dcterms:created xsi:type="dcterms:W3CDTF">2023-09-12T10:54:00Z</dcterms:created>
  <dcterms:modified xsi:type="dcterms:W3CDTF">2023-09-12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